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31CFA" w14:textId="76FA3F72" w:rsidR="00D93B2D" w:rsidRPr="00083615" w:rsidRDefault="00F64644" w:rsidP="00E73E58">
      <w:pPr>
        <w:pStyle w:val="Normal1"/>
        <w:jc w:val="center"/>
        <w:rPr>
          <w:rFonts w:ascii="Tahoma" w:hAnsi="Tahoma" w:cs="Tahoma"/>
          <w:b/>
          <w:bCs/>
          <w:sz w:val="36"/>
          <w:szCs w:val="36"/>
          <w:u w:val="single"/>
        </w:rPr>
      </w:pPr>
      <w:bookmarkStart w:id="0" w:name="_GoBack"/>
      <w:r w:rsidRPr="00083615">
        <w:rPr>
          <w:rFonts w:ascii="Tahoma" w:hAnsi="Tahoma" w:cs="Tahoma"/>
          <w:b/>
          <w:bCs/>
          <w:sz w:val="36"/>
          <w:szCs w:val="36"/>
          <w:u w:val="single"/>
        </w:rPr>
        <w:t>Contract</w:t>
      </w:r>
      <w:r w:rsidR="00A12966" w:rsidRPr="00083615">
        <w:rPr>
          <w:rFonts w:ascii="Tahoma" w:hAnsi="Tahoma" w:cs="Tahoma"/>
          <w:b/>
          <w:bCs/>
          <w:sz w:val="36"/>
          <w:szCs w:val="36"/>
          <w:u w:val="single"/>
        </w:rPr>
        <w:t xml:space="preserve"> employee offer letter sample</w:t>
      </w:r>
    </w:p>
    <w:p w14:paraId="7E3B8772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4CC81E71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3444C2F9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Dear [</w:t>
      </w:r>
      <w:proofErr w:type="spellStart"/>
      <w:r w:rsidRPr="00083615">
        <w:rPr>
          <w:rFonts w:ascii="Tahoma" w:hAnsi="Tahoma" w:cs="Tahoma"/>
          <w:i/>
        </w:rPr>
        <w:t>Candidate_name</w:t>
      </w:r>
      <w:proofErr w:type="spellEnd"/>
      <w:r w:rsidRPr="00083615">
        <w:rPr>
          <w:rFonts w:ascii="Tahoma" w:hAnsi="Tahoma" w:cs="Tahoma"/>
        </w:rPr>
        <w:t>],</w:t>
      </w:r>
    </w:p>
    <w:p w14:paraId="4CF88FD7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76B30C96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Our hiring team was excited to meet and get to know you over the past few [</w:t>
      </w:r>
      <w:r w:rsidRPr="00083615">
        <w:rPr>
          <w:rFonts w:ascii="Tahoma" w:hAnsi="Tahoma" w:cs="Tahoma"/>
          <w:i/>
        </w:rPr>
        <w:t>e.g. days/weeks</w:t>
      </w:r>
      <w:r w:rsidRPr="00083615">
        <w:rPr>
          <w:rFonts w:ascii="Tahoma" w:hAnsi="Tahoma" w:cs="Tahoma"/>
        </w:rPr>
        <w:t>]. It is my pleasure to offer you a position at [</w:t>
      </w:r>
      <w:proofErr w:type="spellStart"/>
      <w:r w:rsidRPr="00083615">
        <w:rPr>
          <w:rFonts w:ascii="Tahoma" w:hAnsi="Tahoma" w:cs="Tahoma"/>
          <w:i/>
        </w:rPr>
        <w:t>Company_name</w:t>
      </w:r>
      <w:proofErr w:type="spellEnd"/>
      <w:r w:rsidRPr="00083615">
        <w:rPr>
          <w:rFonts w:ascii="Tahoma" w:hAnsi="Tahoma" w:cs="Tahoma"/>
        </w:rPr>
        <w:t>] in the role of [</w:t>
      </w:r>
      <w:proofErr w:type="spellStart"/>
      <w:r w:rsidRPr="00083615">
        <w:rPr>
          <w:rFonts w:ascii="Tahoma" w:hAnsi="Tahoma" w:cs="Tahoma"/>
          <w:i/>
        </w:rPr>
        <w:t>Job_title</w:t>
      </w:r>
      <w:proofErr w:type="spellEnd"/>
      <w:r w:rsidRPr="00083615">
        <w:rPr>
          <w:rFonts w:ascii="Tahoma" w:hAnsi="Tahoma" w:cs="Tahoma"/>
        </w:rPr>
        <w:t>]. This a fixed-term position that will start on [</w:t>
      </w:r>
      <w:r w:rsidRPr="00083615">
        <w:rPr>
          <w:rFonts w:ascii="Tahoma" w:hAnsi="Tahoma" w:cs="Tahoma"/>
          <w:i/>
        </w:rPr>
        <w:t>start date</w:t>
      </w:r>
      <w:r w:rsidRPr="00083615">
        <w:rPr>
          <w:rFonts w:ascii="Tahoma" w:hAnsi="Tahoma" w:cs="Tahoma"/>
        </w:rPr>
        <w:t>] and end on [</w:t>
      </w:r>
      <w:r w:rsidRPr="00083615">
        <w:rPr>
          <w:rFonts w:ascii="Tahoma" w:hAnsi="Tahoma" w:cs="Tahoma"/>
          <w:i/>
        </w:rPr>
        <w:t>end date</w:t>
      </w:r>
      <w:r w:rsidRPr="00083615">
        <w:rPr>
          <w:rFonts w:ascii="Tahoma" w:hAnsi="Tahoma" w:cs="Tahoma"/>
        </w:rPr>
        <w:t xml:space="preserve">]. </w:t>
      </w:r>
    </w:p>
    <w:p w14:paraId="4DF6BC65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0DA649BC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You will work [</w:t>
      </w:r>
      <w:r w:rsidRPr="00083615">
        <w:rPr>
          <w:rFonts w:ascii="Tahoma" w:hAnsi="Tahoma" w:cs="Tahoma"/>
          <w:i/>
        </w:rPr>
        <w:t xml:space="preserve">e.g. from Monday to Friday, 9 a.m. to 5 </w:t>
      </w:r>
      <w:proofErr w:type="gramStart"/>
      <w:r w:rsidRPr="00083615">
        <w:rPr>
          <w:rFonts w:ascii="Tahoma" w:hAnsi="Tahoma" w:cs="Tahoma"/>
          <w:i/>
        </w:rPr>
        <w:t xml:space="preserve">p.m. </w:t>
      </w:r>
      <w:r w:rsidRPr="00083615">
        <w:rPr>
          <w:rFonts w:ascii="Tahoma" w:hAnsi="Tahoma" w:cs="Tahoma"/>
        </w:rPr>
        <w:t>]</w:t>
      </w:r>
      <w:proofErr w:type="gramEnd"/>
      <w:r w:rsidRPr="00083615">
        <w:rPr>
          <w:rFonts w:ascii="Tahoma" w:hAnsi="Tahoma" w:cs="Tahoma"/>
        </w:rPr>
        <w:t xml:space="preserve"> and you will report to the Head of our [</w:t>
      </w:r>
      <w:r w:rsidRPr="00083615">
        <w:rPr>
          <w:rFonts w:ascii="Tahoma" w:hAnsi="Tahoma" w:cs="Tahoma"/>
          <w:i/>
        </w:rPr>
        <w:t>e.g. Marketing</w:t>
      </w:r>
      <w:r w:rsidRPr="00083615">
        <w:rPr>
          <w:rFonts w:ascii="Tahoma" w:hAnsi="Tahoma" w:cs="Tahoma"/>
        </w:rPr>
        <w:t xml:space="preserve">] department.  </w:t>
      </w:r>
    </w:p>
    <w:p w14:paraId="3F675902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7ACE85E7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We offer you the following compensation and benefits:</w:t>
      </w:r>
    </w:p>
    <w:p w14:paraId="5FF3E980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2B51B3A2" w14:textId="730AA5E2" w:rsidR="00D93B2D" w:rsidRPr="00083615" w:rsidRDefault="00F64644" w:rsidP="00E73E58">
      <w:pPr>
        <w:pStyle w:val="Normal1"/>
        <w:numPr>
          <w:ilvl w:val="0"/>
          <w:numId w:val="1"/>
        </w:numPr>
        <w:ind w:hanging="360"/>
        <w:contextualSpacing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 xml:space="preserve">Monthly gross salary of </w:t>
      </w:r>
      <w:proofErr w:type="spellStart"/>
      <w:r w:rsidR="00D95291" w:rsidRPr="00083615">
        <w:rPr>
          <w:rFonts w:ascii="Tahoma" w:hAnsi="Tahoma" w:cs="Tahoma"/>
        </w:rPr>
        <w:t>xxx</w:t>
      </w:r>
      <w:r w:rsidRPr="00083615">
        <w:rPr>
          <w:rFonts w:ascii="Tahoma" w:hAnsi="Tahoma" w:cs="Tahoma"/>
        </w:rPr>
        <w:t>X</w:t>
      </w:r>
      <w:proofErr w:type="spellEnd"/>
    </w:p>
    <w:p w14:paraId="78652969" w14:textId="77777777" w:rsidR="00D93B2D" w:rsidRPr="00083615" w:rsidRDefault="00F64644" w:rsidP="00E73E58">
      <w:pPr>
        <w:pStyle w:val="Normal1"/>
        <w:numPr>
          <w:ilvl w:val="0"/>
          <w:numId w:val="1"/>
        </w:numPr>
        <w:ind w:hanging="360"/>
        <w:contextualSpacing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X days of paid vacation leave per month</w:t>
      </w:r>
    </w:p>
    <w:p w14:paraId="5BF29FFF" w14:textId="77777777" w:rsidR="00D93B2D" w:rsidRPr="00083615" w:rsidRDefault="00F64644" w:rsidP="00E73E58">
      <w:pPr>
        <w:pStyle w:val="Normal1"/>
        <w:numPr>
          <w:ilvl w:val="0"/>
          <w:numId w:val="1"/>
        </w:numPr>
        <w:ind w:hanging="360"/>
        <w:contextualSpacing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[</w:t>
      </w:r>
      <w:r w:rsidRPr="00083615">
        <w:rPr>
          <w:rFonts w:ascii="Tahoma" w:hAnsi="Tahoma" w:cs="Tahoma"/>
          <w:i/>
        </w:rPr>
        <w:t>Mention additional benefits that may apply, e.g. free snacks</w:t>
      </w:r>
      <w:r w:rsidRPr="00083615">
        <w:rPr>
          <w:rFonts w:ascii="Tahoma" w:hAnsi="Tahoma" w:cs="Tahoma"/>
        </w:rPr>
        <w:t>]</w:t>
      </w:r>
    </w:p>
    <w:p w14:paraId="05F0E769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05EA5E98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We would like to have your response by [</w:t>
      </w:r>
      <w:r w:rsidRPr="00083615">
        <w:rPr>
          <w:rFonts w:ascii="Tahoma" w:hAnsi="Tahoma" w:cs="Tahoma"/>
          <w:i/>
        </w:rPr>
        <w:t>date</w:t>
      </w:r>
      <w:r w:rsidRPr="00083615">
        <w:rPr>
          <w:rFonts w:ascii="Tahoma" w:hAnsi="Tahoma" w:cs="Tahoma"/>
        </w:rPr>
        <w:t>]. In the meantime, please feel free to contact me or [</w:t>
      </w:r>
      <w:proofErr w:type="spellStart"/>
      <w:r w:rsidRPr="00083615">
        <w:rPr>
          <w:rFonts w:ascii="Tahoma" w:hAnsi="Tahoma" w:cs="Tahoma"/>
          <w:i/>
        </w:rPr>
        <w:t>Manager_name</w:t>
      </w:r>
      <w:proofErr w:type="spellEnd"/>
      <w:r w:rsidRPr="00083615">
        <w:rPr>
          <w:rFonts w:ascii="Tahoma" w:hAnsi="Tahoma" w:cs="Tahoma"/>
        </w:rPr>
        <w:t>] via email or phone on [</w:t>
      </w:r>
      <w:r w:rsidRPr="00083615">
        <w:rPr>
          <w:rFonts w:ascii="Tahoma" w:hAnsi="Tahoma" w:cs="Tahoma"/>
          <w:i/>
        </w:rPr>
        <w:t>provide contact details</w:t>
      </w:r>
      <w:r w:rsidRPr="00083615">
        <w:rPr>
          <w:rFonts w:ascii="Tahoma" w:hAnsi="Tahoma" w:cs="Tahoma"/>
        </w:rPr>
        <w:t>], if you have any questions.</w:t>
      </w:r>
    </w:p>
    <w:p w14:paraId="0B3BB095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0BF202EC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We are all looking forward to having you on our team.</w:t>
      </w:r>
    </w:p>
    <w:p w14:paraId="5E66D373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29CADA11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Best regards,</w:t>
      </w:r>
    </w:p>
    <w:p w14:paraId="661C783E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[</w:t>
      </w:r>
      <w:r w:rsidRPr="00083615">
        <w:rPr>
          <w:rFonts w:ascii="Tahoma" w:hAnsi="Tahoma" w:cs="Tahoma"/>
          <w:i/>
        </w:rPr>
        <w:t>Your name</w:t>
      </w:r>
      <w:r w:rsidRPr="00083615">
        <w:rPr>
          <w:rFonts w:ascii="Tahoma" w:hAnsi="Tahoma" w:cs="Tahoma"/>
        </w:rPr>
        <w:t>]</w:t>
      </w:r>
    </w:p>
    <w:p w14:paraId="6D3DD9F5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 xml:space="preserve"> </w:t>
      </w:r>
    </w:p>
    <w:p w14:paraId="78DF7A5F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Signatures:</w:t>
      </w:r>
    </w:p>
    <w:p w14:paraId="30667DC8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66F43174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411A1A23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Company Representative (Sign)</w:t>
      </w:r>
    </w:p>
    <w:p w14:paraId="2169993E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6B28A1E8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Company Representative (Print)</w:t>
      </w:r>
    </w:p>
    <w:p w14:paraId="10D83EF0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52F34831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Date</w:t>
      </w:r>
    </w:p>
    <w:p w14:paraId="5A2552D2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64E72604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 xml:space="preserve"> </w:t>
      </w:r>
    </w:p>
    <w:p w14:paraId="12AA5E98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p w14:paraId="2CFB995A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4B36EB02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Candidate (Sign)</w:t>
      </w:r>
    </w:p>
    <w:p w14:paraId="14E29959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5421BB34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Candidate (Print)</w:t>
      </w:r>
    </w:p>
    <w:p w14:paraId="2D17ABDC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___________________________________________________</w:t>
      </w:r>
    </w:p>
    <w:p w14:paraId="0028D4F7" w14:textId="77777777" w:rsidR="00D93B2D" w:rsidRPr="00083615" w:rsidRDefault="00F64644" w:rsidP="00E73E58">
      <w:pPr>
        <w:pStyle w:val="Normal1"/>
        <w:jc w:val="both"/>
        <w:rPr>
          <w:rFonts w:ascii="Tahoma" w:hAnsi="Tahoma" w:cs="Tahoma"/>
        </w:rPr>
      </w:pPr>
      <w:r w:rsidRPr="00083615">
        <w:rPr>
          <w:rFonts w:ascii="Tahoma" w:hAnsi="Tahoma" w:cs="Tahoma"/>
        </w:rPr>
        <w:t>Date</w:t>
      </w:r>
    </w:p>
    <w:bookmarkEnd w:id="0"/>
    <w:p w14:paraId="397ECA7E" w14:textId="77777777" w:rsidR="00D93B2D" w:rsidRPr="00083615" w:rsidRDefault="00D93B2D" w:rsidP="00E73E58">
      <w:pPr>
        <w:pStyle w:val="Normal1"/>
        <w:jc w:val="both"/>
        <w:rPr>
          <w:rFonts w:ascii="Tahoma" w:hAnsi="Tahoma" w:cs="Tahoma"/>
        </w:rPr>
      </w:pPr>
    </w:p>
    <w:sectPr w:rsidR="00D93B2D" w:rsidRPr="00083615" w:rsidSect="00632EE8">
      <w:headerReference w:type="default" r:id="rId7"/>
      <w:pgSz w:w="12240" w:h="15840"/>
      <w:pgMar w:top="567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F64D0" w14:textId="77777777" w:rsidR="001E28CB" w:rsidRDefault="001E28CB" w:rsidP="00D93B2D">
      <w:pPr>
        <w:spacing w:line="240" w:lineRule="auto"/>
      </w:pPr>
      <w:r>
        <w:separator/>
      </w:r>
    </w:p>
  </w:endnote>
  <w:endnote w:type="continuationSeparator" w:id="0">
    <w:p w14:paraId="661A4641" w14:textId="77777777" w:rsidR="001E28CB" w:rsidRDefault="001E28CB" w:rsidP="00D93B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3CC11" w14:textId="77777777" w:rsidR="001E28CB" w:rsidRDefault="001E28CB" w:rsidP="00D93B2D">
      <w:pPr>
        <w:spacing w:line="240" w:lineRule="auto"/>
      </w:pPr>
      <w:r>
        <w:separator/>
      </w:r>
    </w:p>
  </w:footnote>
  <w:footnote w:type="continuationSeparator" w:id="0">
    <w:p w14:paraId="22ABE44B" w14:textId="77777777" w:rsidR="001E28CB" w:rsidRDefault="001E28CB" w:rsidP="00D93B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6D7C7" w14:textId="77777777" w:rsidR="00D93B2D" w:rsidRDefault="00D93B2D">
    <w:pPr>
      <w:pStyle w:val="Normal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752F85"/>
    <w:multiLevelType w:val="multilevel"/>
    <w:tmpl w:val="FE40A6E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O1sDQyMTC0MLBQ0lEKTi0uzszPAykwrAUAf2WvfCwAAAA="/>
  </w:docVars>
  <w:rsids>
    <w:rsidRoot w:val="00D93B2D"/>
    <w:rsid w:val="00083615"/>
    <w:rsid w:val="001E28CB"/>
    <w:rsid w:val="00225BF0"/>
    <w:rsid w:val="004768CE"/>
    <w:rsid w:val="00632EE8"/>
    <w:rsid w:val="00A12966"/>
    <w:rsid w:val="00D93B2D"/>
    <w:rsid w:val="00D95291"/>
    <w:rsid w:val="00E73E58"/>
    <w:rsid w:val="00F64644"/>
    <w:rsid w:val="00F712A9"/>
    <w:rsid w:val="00F73E3B"/>
    <w:rsid w:val="00FD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BDD3"/>
  <w15:docId w15:val="{956B0256-2D20-4B3F-8A12-0C12A84E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D93B2D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D93B2D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D93B2D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D93B2D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D93B2D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D93B2D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93B2D"/>
  </w:style>
  <w:style w:type="paragraph" w:styleId="Title">
    <w:name w:val="Title"/>
    <w:basedOn w:val="Normal1"/>
    <w:next w:val="Normal1"/>
    <w:rsid w:val="00D93B2D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rsid w:val="00D93B2D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endiAli Kadiwala</cp:lastModifiedBy>
  <cp:revision>7</cp:revision>
  <dcterms:created xsi:type="dcterms:W3CDTF">2019-07-15T02:03:00Z</dcterms:created>
  <dcterms:modified xsi:type="dcterms:W3CDTF">2020-02-06T12:43:00Z</dcterms:modified>
</cp:coreProperties>
</file>